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1-23</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Gleason scores</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by Gleason score (5 - 6, 7,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bf5d6460417cb281fdddda76ab76c55499705c0"/>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rFonts w:eastAsia="Cambria" w:cs="" w:cstheme="minorBidi" w:eastAsiaTheme="minorHAnsi"/>
          <w:i/>
          <w:color w:val="auto"/>
          <w:kern w:val="0"/>
          <w:sz w:val="24"/>
          <w:szCs w:val="24"/>
          <w:lang w:val="en-US" w:eastAsia="en-US" w:bidi="ar-SA"/>
        </w:rPr>
        <w:t>Supplementary Table 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4: Expression of the collagen pathway genes in cancer samples stratified by Gleason score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78% (n = 47)</w:t>
              <w:br/>
              <w:t>8+: 10% (n = 6)</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8.7% (n = 4)</w:t>
              <w:br/>
              <w:t>7: 72% (n = 33)</w:t>
              <w:br/>
              <w:t>8+: 20% (n = 9)</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7% (n = 6)</w:t>
              <w:br/>
              <w:t>7: 81% (n = 50)</w:t>
              <w:br/>
              <w:t>8+: 9.7% (n = 6)</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2% (n = 13)</w:t>
              <w:br/>
              <w:t>7: 62% (n = 37)</w:t>
              <w:br/>
              <w:t>8+: 17% (n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32% (n = 14)</w:t>
              <w:br/>
              <w:t>7: 59% (n = 26)</w:t>
              <w:br/>
              <w:t>8+: 9.1% (n = 4)</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5% (n = 7)</w:t>
              <w:br/>
              <w:t>7: 64% (n = 30)</w:t>
              <w:br/>
              <w:t>8+: 21% (n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3% (n = 10)</w:t>
              <w:br/>
              <w:t>7: 79% (n = 62)</w:t>
              <w:br/>
              <w:t>8+: 7.7% (n = 6)</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7% (n = 26)</w:t>
              <w:br/>
              <w:t>7: 59% (n = 58)</w:t>
              <w:br/>
              <w:t>8+: 14% (n = 14)</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26)</w:t>
              <w:br/>
              <w:t>7: 55% (n = 129)</w:t>
              <w:br/>
              <w:t>8+: 34% (n = 81)</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7.4% (n = 19)</w:t>
              <w:br/>
              <w:t>7: 45% (n = 116)</w:t>
              <w:br/>
              <w:t>8+: 47% (n = 122)</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8% (n = 6)</w:t>
              <w:br/>
              <w:t>7: 80% (n = 49)</w:t>
              <w:br/>
              <w:t>8+: 9.8% (n = 6)</w:t>
              <w:br/>
              <w:t>n = 61</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67% (n = 38)</w:t>
              <w:br/>
              <w:t>8+: 21% (n = 12)</w:t>
              <w:br/>
              <w:t>n = 5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6: Performance of machine learning models at prediction of biochemical relapse-free survival with expression of the collagen-related genes.</w:t>
      </w:r>
    </w:p>
    <w:tbl>
      <w:tblPr>
        <w:tblW w:w="8391"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531"/>
        <w:gridCol w:w="1701"/>
        <w:gridCol w:w="1587"/>
        <w:gridCol w:w="1588"/>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ncordance index</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98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7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5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9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8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9</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6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3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30</w:t>
            </w:r>
          </w:p>
        </w:tc>
      </w:tr>
      <w:tr>
        <w:trPr>
          <w:trHeight w:val="360" w:hRule="atLeast"/>
        </w:trPr>
        <w:tc>
          <w:tcPr>
            <w:tcW w:w="198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86</w:t>
            </w:r>
          </w:p>
        </w:tc>
      </w:tr>
      <w:tr>
        <w:trPr>
          <w:trHeight w:val="360" w:hRule="atLeast"/>
        </w:trPr>
        <w:tc>
          <w:tcPr>
            <w:tcW w:w="198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2</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90</w:t>
            </w:r>
          </w:p>
        </w:tc>
      </w:tr>
      <w:tr>
        <w:trPr>
          <w:trHeight w:val="360" w:hRule="atLeast"/>
        </w:trPr>
        <w:tc>
          <w:tcPr>
            <w:tcW w:w="839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39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different cluster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Gleason score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Gleason score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Gleason score and pathological tumor stage in the collagen clusters.</w:t>
      </w:r>
    </w:p>
    <w:p>
      <w:pPr>
        <w:pStyle w:val="TextBody"/>
        <w:rPr/>
      </w:pPr>
      <w:r>
        <w:rPr>
          <w:i/>
          <w:iCs/>
        </w:rPr>
        <w:t xml:space="preserve">Differences in distribution of Gleason scores (A, 5 - 6, 7 and </w:t>
      </w:r>
      <w:r>
        <w:rPr/>
      </w:r>
      <m:oMath xmlns:m="http://schemas.openxmlformats.org/officeDocument/2006/math">
        <m:r>
          <w:rPr>
            <w:rFonts w:ascii="Cambria Math" w:hAnsi="Cambria Math"/>
          </w:rPr>
          <m:t xml:space="preserve">≥</m:t>
        </m:r>
      </m:oMath>
      <w:r>
        <w:rPr>
          <w:i/>
          <w:iCs/>
        </w:rPr>
        <w:t xml:space="preserve"> 8)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Gleason score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57</Pages>
  <Words>10222</Words>
  <Characters>54713</Characters>
  <CharactersWithSpaces>64328</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3T11:13:24Z</dcterms:created>
  <dc:creator/>
  <dc:description/>
  <dc:language>en-US</dc:language>
  <cp:lastModifiedBy/>
  <dcterms:modified xsi:type="dcterms:W3CDTF">2024-01-23T12:22:56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2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